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360F5F" w14:textId="2A805CFB" w:rsidR="00E35E8B" w:rsidRDefault="00C6755A" w:rsidP="00866537">
      <w:pPr>
        <w:pStyle w:val="Rubrik"/>
        <w:rPr>
          <w:rFonts w:asciiTheme="minorHAnsi" w:hAnsiTheme="minorHAnsi" w:cstheme="minorHAnsi"/>
          <w:sz w:val="44"/>
          <w:szCs w:val="44"/>
          <w:lang w:val="en-US"/>
        </w:rPr>
      </w:pPr>
      <w:r>
        <w:rPr>
          <w:rFonts w:asciiTheme="minorHAnsi" w:hAnsiTheme="minorHAnsi" w:cstheme="minorHAnsi"/>
          <w:sz w:val="44"/>
          <w:szCs w:val="44"/>
          <w:lang w:val="en-US"/>
        </w:rPr>
        <w:t xml:space="preserve">Track </w:t>
      </w:r>
      <w:r w:rsidR="00FC7E21">
        <w:rPr>
          <w:rFonts w:asciiTheme="minorHAnsi" w:hAnsiTheme="minorHAnsi" w:cstheme="minorHAnsi"/>
          <w:sz w:val="44"/>
          <w:szCs w:val="44"/>
          <w:lang w:val="en-US"/>
        </w:rPr>
        <w:t xml:space="preserve">degradation </w:t>
      </w:r>
      <w:r>
        <w:rPr>
          <w:rFonts w:asciiTheme="minorHAnsi" w:hAnsiTheme="minorHAnsi" w:cstheme="minorHAnsi"/>
          <w:sz w:val="44"/>
          <w:szCs w:val="44"/>
          <w:lang w:val="en-US"/>
        </w:rPr>
        <w:t xml:space="preserve">on </w:t>
      </w:r>
      <w:r w:rsidR="006A7F93">
        <w:rPr>
          <w:rFonts w:asciiTheme="minorHAnsi" w:hAnsiTheme="minorHAnsi" w:cstheme="minorHAnsi"/>
          <w:sz w:val="44"/>
          <w:szCs w:val="44"/>
          <w:lang w:val="en-US"/>
        </w:rPr>
        <w:t>Iron Ore line (Malmbanan)</w:t>
      </w:r>
    </w:p>
    <w:p w14:paraId="3151168A" w14:textId="51BBF1A8" w:rsidR="00866537" w:rsidRDefault="00866537" w:rsidP="00866537">
      <w:pPr>
        <w:rPr>
          <w:lang w:val="en-US"/>
        </w:rPr>
      </w:pPr>
      <w:r>
        <w:rPr>
          <w:lang w:val="en-US"/>
        </w:rPr>
        <w:t>Version 20</w:t>
      </w:r>
      <w:r w:rsidR="00C908D5">
        <w:rPr>
          <w:lang w:val="en-US"/>
        </w:rPr>
        <w:t>24</w:t>
      </w:r>
      <w:r>
        <w:rPr>
          <w:lang w:val="en-US"/>
        </w:rPr>
        <w:t>-1</w:t>
      </w:r>
      <w:r w:rsidR="00C908D5">
        <w:rPr>
          <w:lang w:val="en-US"/>
        </w:rPr>
        <w:t>2</w:t>
      </w:r>
      <w:r>
        <w:rPr>
          <w:lang w:val="en-US"/>
        </w:rPr>
        <w:t>-</w:t>
      </w:r>
      <w:r w:rsidR="00C908D5">
        <w:rPr>
          <w:lang w:val="en-US"/>
        </w:rPr>
        <w:t>11</w:t>
      </w:r>
    </w:p>
    <w:p w14:paraId="3D6E5522" w14:textId="4EB97AAE" w:rsidR="00C6755A" w:rsidRDefault="00C6755A" w:rsidP="00106828">
      <w:pPr>
        <w:pStyle w:val="Rubrik1"/>
        <w:numPr>
          <w:ilvl w:val="0"/>
          <w:numId w:val="2"/>
        </w:numPr>
        <w:rPr>
          <w:rFonts w:asciiTheme="minorHAnsi" w:hAnsiTheme="minorHAnsi" w:cstheme="minorHAnsi"/>
          <w:b/>
          <w:bCs/>
          <w:color w:val="auto"/>
          <w:lang w:val="en-US"/>
        </w:rPr>
      </w:pPr>
      <w:r>
        <w:rPr>
          <w:rFonts w:asciiTheme="minorHAnsi" w:hAnsiTheme="minorHAnsi" w:cstheme="minorHAnsi"/>
          <w:b/>
          <w:bCs/>
          <w:color w:val="auto"/>
          <w:lang w:val="en-US"/>
        </w:rPr>
        <w:t>Introduction</w:t>
      </w:r>
    </w:p>
    <w:p w14:paraId="46892BDE" w14:textId="24386843" w:rsidR="00C6755A" w:rsidRPr="00C6755A" w:rsidRDefault="005352A9" w:rsidP="005352A9">
      <w:pPr>
        <w:rPr>
          <w:lang w:val="en-US"/>
        </w:rPr>
      </w:pPr>
      <w:r>
        <w:rPr>
          <w:lang w:val="en-US"/>
        </w:rPr>
        <w:t xml:space="preserve">All the </w:t>
      </w:r>
      <w:r w:rsidR="00CE27E6">
        <w:rPr>
          <w:lang w:val="en-US"/>
        </w:rPr>
        <w:t>visualizations</w:t>
      </w:r>
      <w:r>
        <w:rPr>
          <w:lang w:val="en-US"/>
        </w:rPr>
        <w:t xml:space="preserve"> are based on OPTRAM </w:t>
      </w:r>
      <w:r w:rsidRPr="005352A9">
        <w:rPr>
          <w:lang w:val="en-US"/>
        </w:rPr>
        <w:t xml:space="preserve">data from the </w:t>
      </w:r>
      <w:r>
        <w:rPr>
          <w:lang w:val="en-US"/>
        </w:rPr>
        <w:t>track segments</w:t>
      </w:r>
      <w:r w:rsidRPr="005352A9">
        <w:rPr>
          <w:lang w:val="en-US"/>
        </w:rPr>
        <w:t xml:space="preserve"> 111, 113, 116-119</w:t>
      </w:r>
      <w:r>
        <w:rPr>
          <w:lang w:val="en-US"/>
        </w:rPr>
        <w:t xml:space="preserve">. The original </w:t>
      </w:r>
      <w:r w:rsidRPr="005352A9">
        <w:rPr>
          <w:lang w:val="en-US"/>
        </w:rPr>
        <w:t xml:space="preserve">filenames </w:t>
      </w:r>
      <w:r>
        <w:rPr>
          <w:lang w:val="en-US"/>
        </w:rPr>
        <w:t xml:space="preserve">are </w:t>
      </w:r>
      <w:r w:rsidRPr="005352A9">
        <w:rPr>
          <w:lang w:val="en-US"/>
        </w:rPr>
        <w:t>RPM Rälslitage i kurva_</w:t>
      </w:r>
      <w:r>
        <w:rPr>
          <w:lang w:val="en-US"/>
        </w:rPr>
        <w:t>XXX</w:t>
      </w:r>
      <w:r w:rsidRPr="005352A9">
        <w:rPr>
          <w:lang w:val="en-US"/>
        </w:rPr>
        <w:t>.csv</w:t>
      </w:r>
      <w:r>
        <w:rPr>
          <w:lang w:val="en-US"/>
        </w:rPr>
        <w:t>, where XXX is the track segment number.</w:t>
      </w:r>
    </w:p>
    <w:p w14:paraId="0621C982" w14:textId="4909BF82" w:rsidR="004E5B2C" w:rsidRDefault="00C6755A" w:rsidP="00106828">
      <w:pPr>
        <w:pStyle w:val="Rubrik1"/>
        <w:numPr>
          <w:ilvl w:val="0"/>
          <w:numId w:val="2"/>
        </w:numPr>
        <w:rPr>
          <w:rFonts w:asciiTheme="minorHAnsi" w:hAnsiTheme="minorHAnsi" w:cstheme="minorHAnsi"/>
          <w:b/>
          <w:bCs/>
          <w:color w:val="auto"/>
          <w:lang w:val="en-US"/>
        </w:rPr>
      </w:pPr>
      <w:r>
        <w:rPr>
          <w:rFonts w:asciiTheme="minorHAnsi" w:hAnsiTheme="minorHAnsi" w:cstheme="minorHAnsi"/>
          <w:b/>
          <w:bCs/>
          <w:color w:val="auto"/>
          <w:lang w:val="en-US"/>
        </w:rPr>
        <w:t>Infrastructure (track characteristics)</w:t>
      </w:r>
    </w:p>
    <w:p w14:paraId="2BD38E00" w14:textId="7DF76C0C" w:rsidR="00F6353C" w:rsidRPr="00F6353C" w:rsidRDefault="00F6353C" w:rsidP="00F6353C">
      <w:pPr>
        <w:pStyle w:val="Rubrik3"/>
        <w:rPr>
          <w:rFonts w:asciiTheme="minorHAnsi" w:hAnsiTheme="minorHAnsi" w:cstheme="minorHAnsi"/>
          <w:color w:val="auto"/>
          <w:highlight w:val="yellow"/>
          <w:lang w:val="en-US"/>
        </w:rPr>
      </w:pPr>
      <w:r>
        <w:rPr>
          <w:rFonts w:asciiTheme="minorHAnsi" w:hAnsiTheme="minorHAnsi" w:cstheme="minorHAnsi"/>
          <w:color w:val="auto"/>
          <w:highlight w:val="yellow"/>
          <w:lang w:val="en-US"/>
        </w:rPr>
        <w:t xml:space="preserve">Length of curves </w:t>
      </w:r>
      <w:r w:rsidR="00784940">
        <w:rPr>
          <w:rFonts w:asciiTheme="minorHAnsi" w:hAnsiTheme="minorHAnsi" w:cstheme="minorHAnsi"/>
          <w:color w:val="auto"/>
          <w:highlight w:val="yellow"/>
          <w:lang w:val="en-US"/>
        </w:rPr>
        <w:t xml:space="preserve">[of right rail] </w:t>
      </w:r>
      <w:r>
        <w:rPr>
          <w:rFonts w:asciiTheme="minorHAnsi" w:hAnsiTheme="minorHAnsi" w:cstheme="minorHAnsi"/>
          <w:color w:val="auto"/>
          <w:highlight w:val="yellow"/>
          <w:lang w:val="en-US"/>
        </w:rPr>
        <w:t>per radius</w:t>
      </w:r>
    </w:p>
    <w:p w14:paraId="1937E9AA" w14:textId="0EB67ACE" w:rsidR="00F6353C" w:rsidRDefault="00252775" w:rsidP="007D2C24">
      <w:pPr>
        <w:jc w:val="center"/>
        <w:rPr>
          <w:highlight w:val="yellow"/>
          <w:lang w:val="en-US"/>
        </w:rPr>
      </w:pPr>
      <w:r w:rsidRPr="00252775">
        <w:rPr>
          <w:lang w:val="en-US"/>
        </w:rPr>
        <w:drawing>
          <wp:inline distT="0" distB="0" distL="0" distR="0" wp14:anchorId="0991FBFE" wp14:editId="7D707218">
            <wp:extent cx="4838574" cy="2573426"/>
            <wp:effectExtent l="0" t="0" r="635" b="0"/>
            <wp:docPr id="1516706185" name="Bildobjekt 1" descr="En bild som visar text, skärmbild, diagram, Graf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706185" name="Bildobjekt 1" descr="En bild som visar text, skärmbild, diagram, Graf&#10;&#10;Automatiskt genererad beskrivni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6525" cy="2582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EACEE" w14:textId="32308BF6" w:rsidR="00475D25" w:rsidRPr="0089505C" w:rsidRDefault="00475D25" w:rsidP="00475D25">
      <w:pPr>
        <w:pStyle w:val="Rubrik3"/>
        <w:rPr>
          <w:rFonts w:asciiTheme="minorHAnsi" w:hAnsiTheme="minorHAnsi" w:cstheme="minorHAnsi"/>
          <w:color w:val="auto"/>
          <w:highlight w:val="yellow"/>
          <w:lang w:val="en-US"/>
        </w:rPr>
      </w:pPr>
      <w:r>
        <w:rPr>
          <w:rFonts w:asciiTheme="minorHAnsi" w:hAnsiTheme="minorHAnsi" w:cstheme="minorHAnsi"/>
          <w:color w:val="auto"/>
          <w:highlight w:val="yellow"/>
          <w:lang w:val="en-US"/>
        </w:rPr>
        <w:t>Length of curves per installment year</w:t>
      </w:r>
      <w:r>
        <w:rPr>
          <w:rFonts w:asciiTheme="minorHAnsi" w:hAnsiTheme="minorHAnsi" w:cstheme="minorHAnsi"/>
          <w:color w:val="auto"/>
          <w:highlight w:val="yellow"/>
          <w:lang w:val="en-US"/>
        </w:rPr>
        <w:t xml:space="preserve"> (for different curve radius intervals)</w:t>
      </w:r>
    </w:p>
    <w:p w14:paraId="4EDE674C" w14:textId="0F65C058" w:rsidR="00475D25" w:rsidRDefault="00475D25" w:rsidP="007D2C24">
      <w:pPr>
        <w:jc w:val="center"/>
        <w:rPr>
          <w:highlight w:val="yellow"/>
          <w:lang w:val="en-US"/>
        </w:rPr>
      </w:pPr>
      <w:r w:rsidRPr="00475D25">
        <w:rPr>
          <w:lang w:val="en-US"/>
        </w:rPr>
        <w:drawing>
          <wp:inline distT="0" distB="0" distL="0" distR="0" wp14:anchorId="4D90B43A" wp14:editId="318E65BB">
            <wp:extent cx="5190708" cy="2734963"/>
            <wp:effectExtent l="0" t="0" r="0" b="8255"/>
            <wp:docPr id="1626733876" name="Bildobjekt 1" descr="En bild som visar text, skärmbild, diagram, Teckensnitt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733876" name="Bildobjekt 1" descr="En bild som visar text, skärmbild, diagram, Teckensnitt&#10;&#10;Automatiskt genererad beskrivni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99217" cy="2739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7CF93" w14:textId="221C8308" w:rsidR="00475D25" w:rsidRDefault="00475D25" w:rsidP="00475D25">
      <w:pPr>
        <w:jc w:val="center"/>
        <w:rPr>
          <w:highlight w:val="yellow"/>
          <w:lang w:val="en-US"/>
        </w:rPr>
      </w:pPr>
      <w:r w:rsidRPr="00475D25">
        <w:rPr>
          <w:lang w:val="en-US"/>
        </w:rPr>
        <w:lastRenderedPageBreak/>
        <w:drawing>
          <wp:inline distT="0" distB="0" distL="0" distR="0" wp14:anchorId="3ADB8D6B" wp14:editId="600F1329">
            <wp:extent cx="5136515" cy="2714901"/>
            <wp:effectExtent l="0" t="0" r="6985" b="9525"/>
            <wp:docPr id="593599364" name="Bildobjekt 1" descr="En bild som visar text, skärmbild, Teckensnitt, diagram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599364" name="Bildobjekt 1" descr="En bild som visar text, skärmbild, Teckensnitt, diagram&#10;&#10;Automatiskt genererad beskrivni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49030" cy="272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8F700" w14:textId="5577C485" w:rsidR="00AD4D0C" w:rsidRPr="0089505C" w:rsidRDefault="00AD4D0C" w:rsidP="00AD4D0C">
      <w:pPr>
        <w:pStyle w:val="Rubrik3"/>
        <w:rPr>
          <w:rFonts w:asciiTheme="minorHAnsi" w:hAnsiTheme="minorHAnsi" w:cstheme="minorHAnsi"/>
          <w:color w:val="auto"/>
          <w:highlight w:val="yellow"/>
          <w:lang w:val="en-US"/>
        </w:rPr>
      </w:pPr>
      <w:r>
        <w:rPr>
          <w:rFonts w:asciiTheme="minorHAnsi" w:hAnsiTheme="minorHAnsi" w:cstheme="minorHAnsi"/>
          <w:color w:val="auto"/>
          <w:highlight w:val="yellow"/>
          <w:lang w:val="en-US"/>
        </w:rPr>
        <w:t xml:space="preserve">Length of curves per radius </w:t>
      </w:r>
      <w:r w:rsidR="00475D25">
        <w:rPr>
          <w:rFonts w:asciiTheme="minorHAnsi" w:hAnsiTheme="minorHAnsi" w:cstheme="minorHAnsi"/>
          <w:color w:val="auto"/>
          <w:highlight w:val="yellow"/>
          <w:lang w:val="en-US"/>
        </w:rPr>
        <w:t xml:space="preserve">(for different </w:t>
      </w:r>
      <w:r>
        <w:rPr>
          <w:rFonts w:asciiTheme="minorHAnsi" w:hAnsiTheme="minorHAnsi" w:cstheme="minorHAnsi"/>
          <w:color w:val="auto"/>
          <w:highlight w:val="yellow"/>
          <w:lang w:val="en-US"/>
        </w:rPr>
        <w:t>installment</w:t>
      </w:r>
      <w:r w:rsidR="00475D25">
        <w:rPr>
          <w:rFonts w:asciiTheme="minorHAnsi" w:hAnsiTheme="minorHAnsi" w:cstheme="minorHAnsi"/>
          <w:color w:val="auto"/>
          <w:highlight w:val="yellow"/>
          <w:lang w:val="en-US"/>
        </w:rPr>
        <w:t xml:space="preserve"> periods)</w:t>
      </w:r>
    </w:p>
    <w:p w14:paraId="4478ADDD" w14:textId="0B191AE7" w:rsidR="00AD4D0C" w:rsidRDefault="00475D25" w:rsidP="00AD4D0C">
      <w:pPr>
        <w:jc w:val="center"/>
        <w:rPr>
          <w:highlight w:val="yellow"/>
          <w:lang w:val="en-US"/>
        </w:rPr>
      </w:pPr>
      <w:r w:rsidRPr="00475D25">
        <w:rPr>
          <w:lang w:val="en-US"/>
        </w:rPr>
        <w:drawing>
          <wp:inline distT="0" distB="0" distL="0" distR="0" wp14:anchorId="5D29D107" wp14:editId="123C914A">
            <wp:extent cx="5247329" cy="2790825"/>
            <wp:effectExtent l="0" t="0" r="0" b="0"/>
            <wp:docPr id="670839025" name="Bildobjekt 1" descr="En bild som visar text, skärmbild, diagram, Graf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39025" name="Bildobjekt 1" descr="En bild som visar text, skärmbild, diagram, Graf&#10;&#10;Automatiskt genererad beskrivni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0406" cy="279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38169" w14:textId="341641EC" w:rsidR="00AD4D0C" w:rsidRDefault="00715AE5" w:rsidP="00C908D5">
      <w:pPr>
        <w:jc w:val="center"/>
        <w:rPr>
          <w:highlight w:val="yellow"/>
          <w:lang w:val="en-US"/>
        </w:rPr>
      </w:pPr>
      <w:r w:rsidRPr="00715AE5">
        <w:rPr>
          <w:lang w:val="en-US"/>
        </w:rPr>
        <w:drawing>
          <wp:inline distT="0" distB="0" distL="0" distR="0" wp14:anchorId="640A83B3" wp14:editId="21B7C46F">
            <wp:extent cx="5283147" cy="2809875"/>
            <wp:effectExtent l="0" t="0" r="0" b="0"/>
            <wp:docPr id="423939735" name="Bildobjekt 1" descr="En bild som visar text, skärmbild, diagram, Graf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939735" name="Bildobjekt 1" descr="En bild som visar text, skärmbild, diagram, Graf&#10;&#10;Automatiskt genererad beskrivni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89063" cy="2813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1CFFA" w14:textId="71BEF949" w:rsidR="00E17370" w:rsidRPr="00106828" w:rsidRDefault="00B11950" w:rsidP="00AD4D0C">
      <w:pPr>
        <w:pStyle w:val="Rubrik1"/>
        <w:numPr>
          <w:ilvl w:val="0"/>
          <w:numId w:val="2"/>
        </w:numPr>
        <w:rPr>
          <w:rFonts w:asciiTheme="minorHAnsi" w:hAnsiTheme="minorHAnsi" w:cstheme="minorHAnsi"/>
          <w:b/>
          <w:bCs/>
          <w:color w:val="auto"/>
          <w:lang w:val="en-US"/>
        </w:rPr>
      </w:pPr>
      <w:r>
        <w:rPr>
          <w:rFonts w:asciiTheme="minorHAnsi" w:hAnsiTheme="minorHAnsi" w:cstheme="minorHAnsi"/>
          <w:b/>
          <w:bCs/>
          <w:color w:val="auto"/>
          <w:lang w:val="en-US"/>
        </w:rPr>
        <w:lastRenderedPageBreak/>
        <w:t>Degradation</w:t>
      </w:r>
    </w:p>
    <w:p w14:paraId="082F6847" w14:textId="77777777" w:rsidR="00AD4D0C" w:rsidRPr="00BB534B" w:rsidRDefault="00AD4D0C" w:rsidP="00AD4D0C">
      <w:pPr>
        <w:pStyle w:val="Rubrik3"/>
        <w:rPr>
          <w:rFonts w:asciiTheme="minorHAnsi" w:hAnsiTheme="minorHAnsi" w:cstheme="minorHAnsi"/>
          <w:color w:val="auto"/>
          <w:highlight w:val="yellow"/>
          <w:lang w:val="en-US"/>
        </w:rPr>
      </w:pPr>
      <w:r w:rsidRPr="00BB534B">
        <w:rPr>
          <w:rFonts w:asciiTheme="minorHAnsi" w:hAnsiTheme="minorHAnsi" w:cstheme="minorHAnsi"/>
          <w:color w:val="auto"/>
          <w:highlight w:val="yellow"/>
          <w:lang w:val="en-US"/>
        </w:rPr>
        <w:t>Length of curves per radius &amp; yearly gauge-widening</w:t>
      </w:r>
    </w:p>
    <w:p w14:paraId="1DC028DD" w14:textId="7D681977" w:rsidR="00AD4D0C" w:rsidRDefault="008A4928" w:rsidP="00AD4D0C">
      <w:pPr>
        <w:jc w:val="center"/>
        <w:rPr>
          <w:highlight w:val="yellow"/>
          <w:lang w:val="en-US"/>
        </w:rPr>
      </w:pPr>
      <w:r w:rsidRPr="008A4928">
        <w:rPr>
          <w:lang w:val="en-US"/>
        </w:rPr>
        <w:drawing>
          <wp:inline distT="0" distB="0" distL="0" distR="0" wp14:anchorId="1DA5E378" wp14:editId="7580D809">
            <wp:extent cx="5760720" cy="3063875"/>
            <wp:effectExtent l="0" t="0" r="0" b="3175"/>
            <wp:docPr id="461766519" name="Bildobjekt 1" descr="En bild som visar text, skärmbild, diagram, Graf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766519" name="Bildobjekt 1" descr="En bild som visar text, skärmbild, diagram, Graf&#10;&#10;Automatiskt genererad beskrivni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2A208" w14:textId="1658C873" w:rsidR="00AD4D0C" w:rsidRPr="00BB534B" w:rsidRDefault="00AD4D0C" w:rsidP="00AD4D0C">
      <w:pPr>
        <w:pStyle w:val="Rubrik3"/>
        <w:rPr>
          <w:rFonts w:asciiTheme="minorHAnsi" w:hAnsiTheme="minorHAnsi" w:cstheme="minorHAnsi"/>
          <w:color w:val="auto"/>
          <w:highlight w:val="yellow"/>
          <w:lang w:val="en-US"/>
        </w:rPr>
      </w:pPr>
      <w:r w:rsidRPr="00BB534B">
        <w:rPr>
          <w:rFonts w:asciiTheme="minorHAnsi" w:hAnsiTheme="minorHAnsi" w:cstheme="minorHAnsi"/>
          <w:color w:val="auto"/>
          <w:highlight w:val="yellow"/>
          <w:lang w:val="en-US"/>
        </w:rPr>
        <w:t>Length of curves per radius &amp; yearly H-damage</w:t>
      </w:r>
      <w:r w:rsidR="002B4D3E">
        <w:rPr>
          <w:rFonts w:asciiTheme="minorHAnsi" w:hAnsiTheme="minorHAnsi" w:cstheme="minorHAnsi"/>
          <w:color w:val="auto"/>
          <w:highlight w:val="yellow"/>
          <w:lang w:val="en-US"/>
        </w:rPr>
        <w:t xml:space="preserve"> (missing observations for some stretches, hence the lower total length)</w:t>
      </w:r>
    </w:p>
    <w:p w14:paraId="73514F17" w14:textId="68826D31" w:rsidR="004A2E8B" w:rsidRPr="00AD4D0C" w:rsidRDefault="00252775" w:rsidP="00C908D5">
      <w:pPr>
        <w:jc w:val="center"/>
        <w:rPr>
          <w:highlight w:val="yellow"/>
          <w:lang w:val="en-US"/>
        </w:rPr>
      </w:pPr>
      <w:r w:rsidRPr="00252775">
        <w:rPr>
          <w:lang w:val="en-US"/>
        </w:rPr>
        <w:drawing>
          <wp:inline distT="0" distB="0" distL="0" distR="0" wp14:anchorId="7C1304AE" wp14:editId="25D33032">
            <wp:extent cx="5760720" cy="3063875"/>
            <wp:effectExtent l="0" t="0" r="0" b="3175"/>
            <wp:docPr id="1987874551" name="Bildobjekt 1" descr="En bild som visar text, skärmbild, Graf, diagram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874551" name="Bildobjekt 1" descr="En bild som visar text, skärmbild, Graf, diagram&#10;&#10;Automatiskt genererad beskrivni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2E8B" w:rsidRPr="00AD4D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9223DA"/>
    <w:multiLevelType w:val="hybridMultilevel"/>
    <w:tmpl w:val="FA7AD3C4"/>
    <w:lvl w:ilvl="0" w:tplc="4266C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64606B"/>
    <w:multiLevelType w:val="hybridMultilevel"/>
    <w:tmpl w:val="CE2AB610"/>
    <w:lvl w:ilvl="0" w:tplc="83306FB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E58A6"/>
    <w:multiLevelType w:val="multilevel"/>
    <w:tmpl w:val="041D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B472A36"/>
    <w:multiLevelType w:val="multilevel"/>
    <w:tmpl w:val="9CFE367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017541556">
    <w:abstractNumId w:val="0"/>
  </w:num>
  <w:num w:numId="2" w16cid:durableId="1821967467">
    <w:abstractNumId w:val="3"/>
  </w:num>
  <w:num w:numId="3" w16cid:durableId="1484464861">
    <w:abstractNumId w:val="2"/>
  </w:num>
  <w:num w:numId="4" w16cid:durableId="20618546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zQwNbAwM7QwNzVX0lEKTi0uzszPAykwrQUA1lVkYSwAAAA="/>
  </w:docVars>
  <w:rsids>
    <w:rsidRoot w:val="00F75D0F"/>
    <w:rsid w:val="00004E91"/>
    <w:rsid w:val="00046E4F"/>
    <w:rsid w:val="00106828"/>
    <w:rsid w:val="00111FD9"/>
    <w:rsid w:val="00127538"/>
    <w:rsid w:val="00130DB6"/>
    <w:rsid w:val="00136AE6"/>
    <w:rsid w:val="00142C55"/>
    <w:rsid w:val="001545FD"/>
    <w:rsid w:val="00160B01"/>
    <w:rsid w:val="001A3C73"/>
    <w:rsid w:val="001E150C"/>
    <w:rsid w:val="001F17EF"/>
    <w:rsid w:val="00227E31"/>
    <w:rsid w:val="00252775"/>
    <w:rsid w:val="00262D54"/>
    <w:rsid w:val="00265E1F"/>
    <w:rsid w:val="00276B85"/>
    <w:rsid w:val="002869E3"/>
    <w:rsid w:val="002872AD"/>
    <w:rsid w:val="002B3E43"/>
    <w:rsid w:val="002B4D3E"/>
    <w:rsid w:val="002B602F"/>
    <w:rsid w:val="002C6AB0"/>
    <w:rsid w:val="003073BB"/>
    <w:rsid w:val="00310DD3"/>
    <w:rsid w:val="00327E02"/>
    <w:rsid w:val="003341F8"/>
    <w:rsid w:val="00346DA4"/>
    <w:rsid w:val="00372756"/>
    <w:rsid w:val="003C7405"/>
    <w:rsid w:val="003E68C2"/>
    <w:rsid w:val="003F0708"/>
    <w:rsid w:val="00407DF2"/>
    <w:rsid w:val="004604BE"/>
    <w:rsid w:val="00470EA1"/>
    <w:rsid w:val="00475D25"/>
    <w:rsid w:val="004A2E8B"/>
    <w:rsid w:val="004C159F"/>
    <w:rsid w:val="004E5B2C"/>
    <w:rsid w:val="00505AC6"/>
    <w:rsid w:val="005352A9"/>
    <w:rsid w:val="0055519D"/>
    <w:rsid w:val="005666C1"/>
    <w:rsid w:val="00576071"/>
    <w:rsid w:val="00581DB2"/>
    <w:rsid w:val="00583794"/>
    <w:rsid w:val="005C4FC7"/>
    <w:rsid w:val="006058F9"/>
    <w:rsid w:val="00612D0D"/>
    <w:rsid w:val="0061532F"/>
    <w:rsid w:val="00631BE0"/>
    <w:rsid w:val="00640FA4"/>
    <w:rsid w:val="0065782C"/>
    <w:rsid w:val="006A6818"/>
    <w:rsid w:val="006A794B"/>
    <w:rsid w:val="006A7F93"/>
    <w:rsid w:val="006C68DB"/>
    <w:rsid w:val="006D5D28"/>
    <w:rsid w:val="006F2998"/>
    <w:rsid w:val="00712034"/>
    <w:rsid w:val="00715AE5"/>
    <w:rsid w:val="007260B1"/>
    <w:rsid w:val="00750667"/>
    <w:rsid w:val="00784940"/>
    <w:rsid w:val="007A7A88"/>
    <w:rsid w:val="007D2C24"/>
    <w:rsid w:val="007F0D27"/>
    <w:rsid w:val="00813FC5"/>
    <w:rsid w:val="00833AF8"/>
    <w:rsid w:val="00836543"/>
    <w:rsid w:val="00843F8E"/>
    <w:rsid w:val="008646FB"/>
    <w:rsid w:val="00866537"/>
    <w:rsid w:val="0089505C"/>
    <w:rsid w:val="008A4928"/>
    <w:rsid w:val="008B224B"/>
    <w:rsid w:val="008C2FAF"/>
    <w:rsid w:val="008C3C46"/>
    <w:rsid w:val="008C76CF"/>
    <w:rsid w:val="008D08D1"/>
    <w:rsid w:val="0092345D"/>
    <w:rsid w:val="00924046"/>
    <w:rsid w:val="00952703"/>
    <w:rsid w:val="009579DC"/>
    <w:rsid w:val="00987520"/>
    <w:rsid w:val="00991692"/>
    <w:rsid w:val="00995D68"/>
    <w:rsid w:val="009A66F6"/>
    <w:rsid w:val="009B1BA4"/>
    <w:rsid w:val="009D5984"/>
    <w:rsid w:val="009D7F4B"/>
    <w:rsid w:val="00A00014"/>
    <w:rsid w:val="00A021E5"/>
    <w:rsid w:val="00A03672"/>
    <w:rsid w:val="00A2001D"/>
    <w:rsid w:val="00A32206"/>
    <w:rsid w:val="00A76C17"/>
    <w:rsid w:val="00A76E28"/>
    <w:rsid w:val="00AD4D0C"/>
    <w:rsid w:val="00B11950"/>
    <w:rsid w:val="00B46A19"/>
    <w:rsid w:val="00B92D7E"/>
    <w:rsid w:val="00BB534B"/>
    <w:rsid w:val="00BC5B99"/>
    <w:rsid w:val="00BD51A3"/>
    <w:rsid w:val="00BE74BF"/>
    <w:rsid w:val="00BF23E2"/>
    <w:rsid w:val="00C27D42"/>
    <w:rsid w:val="00C33148"/>
    <w:rsid w:val="00C6755A"/>
    <w:rsid w:val="00C908D5"/>
    <w:rsid w:val="00C9413A"/>
    <w:rsid w:val="00CB4AA5"/>
    <w:rsid w:val="00CC2EA6"/>
    <w:rsid w:val="00CD78EC"/>
    <w:rsid w:val="00CE27E6"/>
    <w:rsid w:val="00CF7864"/>
    <w:rsid w:val="00D22EDC"/>
    <w:rsid w:val="00D23E03"/>
    <w:rsid w:val="00D25B35"/>
    <w:rsid w:val="00D57BC2"/>
    <w:rsid w:val="00D77904"/>
    <w:rsid w:val="00D84CB6"/>
    <w:rsid w:val="00D93ED6"/>
    <w:rsid w:val="00DA1296"/>
    <w:rsid w:val="00DB5D22"/>
    <w:rsid w:val="00DD0806"/>
    <w:rsid w:val="00DF2620"/>
    <w:rsid w:val="00DF6BD6"/>
    <w:rsid w:val="00DF6CCC"/>
    <w:rsid w:val="00E17370"/>
    <w:rsid w:val="00E26799"/>
    <w:rsid w:val="00E35E8B"/>
    <w:rsid w:val="00E53666"/>
    <w:rsid w:val="00E75661"/>
    <w:rsid w:val="00EC74CF"/>
    <w:rsid w:val="00ED5C5A"/>
    <w:rsid w:val="00EF0A8F"/>
    <w:rsid w:val="00F05D61"/>
    <w:rsid w:val="00F07B0B"/>
    <w:rsid w:val="00F110C0"/>
    <w:rsid w:val="00F27E49"/>
    <w:rsid w:val="00F6353C"/>
    <w:rsid w:val="00F75D0F"/>
    <w:rsid w:val="00F853C4"/>
    <w:rsid w:val="00F85AC4"/>
    <w:rsid w:val="00F92621"/>
    <w:rsid w:val="00F92C12"/>
    <w:rsid w:val="00FA6A36"/>
    <w:rsid w:val="00FC7E21"/>
    <w:rsid w:val="00FE0EF0"/>
    <w:rsid w:val="00FE4E40"/>
    <w:rsid w:val="00FE54DF"/>
    <w:rsid w:val="00FF4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AEED2D"/>
  <w15:chartTrackingRefBased/>
  <w15:docId w15:val="{3E56CC37-01B0-451C-980E-72AA04E91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Rubrik1">
    <w:name w:val="heading 1"/>
    <w:basedOn w:val="Normal"/>
    <w:next w:val="Normal"/>
    <w:link w:val="Rubrik1Char"/>
    <w:uiPriority w:val="9"/>
    <w:qFormat/>
    <w:rsid w:val="006D5D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Rubrik2">
    <w:name w:val="heading 2"/>
    <w:basedOn w:val="Normal"/>
    <w:next w:val="Normal"/>
    <w:link w:val="Rubrik2Char"/>
    <w:uiPriority w:val="9"/>
    <w:unhideWhenUsed/>
    <w:qFormat/>
    <w:rsid w:val="001068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FE54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CF7864"/>
    <w:pPr>
      <w:ind w:left="720"/>
      <w:contextualSpacing/>
    </w:pPr>
  </w:style>
  <w:style w:type="table" w:styleId="Tabellrutnt">
    <w:name w:val="Table Grid"/>
    <w:basedOn w:val="Normaltabell"/>
    <w:uiPriority w:val="39"/>
    <w:rsid w:val="00F07B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sreferens">
    <w:name w:val="annotation reference"/>
    <w:basedOn w:val="Standardstycketeckensnitt"/>
    <w:uiPriority w:val="99"/>
    <w:semiHidden/>
    <w:unhideWhenUsed/>
    <w:rsid w:val="00A76E28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unhideWhenUsed/>
    <w:rsid w:val="00A76E28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rsid w:val="00A76E28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A76E28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A76E28"/>
    <w:rPr>
      <w:b/>
      <w:bCs/>
      <w:sz w:val="20"/>
      <w:szCs w:val="20"/>
    </w:rPr>
  </w:style>
  <w:style w:type="paragraph" w:styleId="Rubrik">
    <w:name w:val="Title"/>
    <w:basedOn w:val="Normal"/>
    <w:next w:val="Normal"/>
    <w:link w:val="RubrikChar"/>
    <w:uiPriority w:val="10"/>
    <w:qFormat/>
    <w:rsid w:val="008665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Char">
    <w:name w:val="Rubrik Char"/>
    <w:basedOn w:val="Standardstycketeckensnitt"/>
    <w:link w:val="Rubrik"/>
    <w:uiPriority w:val="10"/>
    <w:rsid w:val="008665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Rubrik1Char">
    <w:name w:val="Rubrik 1 Char"/>
    <w:basedOn w:val="Standardstycketeckensnitt"/>
    <w:link w:val="Rubrik1"/>
    <w:uiPriority w:val="9"/>
    <w:rsid w:val="006D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1068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Rubrik3Char">
    <w:name w:val="Rubrik 3 Char"/>
    <w:basedOn w:val="Standardstycketeckensnitt"/>
    <w:link w:val="Rubrik3"/>
    <w:uiPriority w:val="9"/>
    <w:rsid w:val="00FE54D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2567FED4DC4114DB4D7A58D681B3CD9" ma:contentTypeVersion="14" ma:contentTypeDescription="Skapa ett nytt dokument." ma:contentTypeScope="" ma:versionID="59e7b6cdc3c495ed4c1aefd7bda4a175">
  <xsd:schema xmlns:xsd="http://www.w3.org/2001/XMLSchema" xmlns:xs="http://www.w3.org/2001/XMLSchema" xmlns:p="http://schemas.microsoft.com/office/2006/metadata/properties" xmlns:ns2="c5055802-b979-49de-85ca-e416863a2478" xmlns:ns3="87d0f065-b617-4719-90c3-b77e80170373" targetNamespace="http://schemas.microsoft.com/office/2006/metadata/properties" ma:root="true" ma:fieldsID="4e2c369c36c865c7c386036fe95ab401" ns2:_="" ns3:_="">
    <xsd:import namespace="c5055802-b979-49de-85ca-e416863a2478"/>
    <xsd:import namespace="87d0f065-b617-4719-90c3-b77e8017037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055802-b979-49de-85ca-e416863a2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Bildmarkeringar" ma:readOnly="false" ma:fieldId="{5cf76f15-5ced-4ddc-b409-7134ff3c332f}" ma:taxonomyMulti="true" ma:sspId="08815693-9c28-4121-8d74-bff1625480a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d0f065-b617-4719-90c3-b77e8017037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a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at med information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5d644663-330b-447b-b863-ecc60b78127c}" ma:internalName="TaxCatchAll" ma:showField="CatchAllData" ma:web="87d0f065-b617-4719-90c3-b77e8017037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5055802-b979-49de-85ca-e416863a2478">
      <Terms xmlns="http://schemas.microsoft.com/office/infopath/2007/PartnerControls"/>
    </lcf76f155ced4ddcb4097134ff3c332f>
    <TaxCatchAll xmlns="87d0f065-b617-4719-90c3-b77e80170373" xsi:nil="true"/>
  </documentManagement>
</p:properties>
</file>

<file path=customXml/itemProps1.xml><?xml version="1.0" encoding="utf-8"?>
<ds:datastoreItem xmlns:ds="http://schemas.openxmlformats.org/officeDocument/2006/customXml" ds:itemID="{52AC8802-1FC3-4006-B933-F10B7173B9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055802-b979-49de-85ca-e416863a2478"/>
    <ds:schemaRef ds:uri="87d0f065-b617-4719-90c3-b77e801703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F7FCAD-092D-4860-B746-886D1CCCA4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E0BEA5-AF01-443D-A8DF-2D684FEBF3E3}">
  <ds:schemaRefs>
    <ds:schemaRef ds:uri="http://schemas.microsoft.com/office/2006/metadata/properties"/>
    <ds:schemaRef ds:uri="http://schemas.microsoft.com/office/infopath/2007/PartnerControls"/>
    <ds:schemaRef ds:uri="c5055802-b979-49de-85ca-e416863a2478"/>
    <ds:schemaRef ds:uri="87d0f065-b617-4719-90c3-b77e8017037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1</TotalTime>
  <Pages>3</Pages>
  <Words>109</Words>
  <Characters>579</Characters>
  <Application>Microsoft Office Word</Application>
  <DocSecurity>0</DocSecurity>
  <Lines>4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errahman Ait Ali</dc:creator>
  <cp:keywords/>
  <dc:description/>
  <cp:lastModifiedBy>Abderrahman Ait Ali</cp:lastModifiedBy>
  <cp:revision>142</cp:revision>
  <dcterms:created xsi:type="dcterms:W3CDTF">2022-10-26T12:30:00Z</dcterms:created>
  <dcterms:modified xsi:type="dcterms:W3CDTF">2024-12-11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567FED4DC4114DB4D7A58D681B3CD9</vt:lpwstr>
  </property>
</Properties>
</file>